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2C3726" w14:textId="671711FE" w:rsidR="004B50F1" w:rsidRDefault="004B50F1" w:rsidP="004B50F1">
      <w:pPr>
        <w:pStyle w:val="Heading1"/>
      </w:pPr>
      <w:bookmarkStart w:id="0" w:name="_GoBack"/>
      <w:bookmarkEnd w:id="0"/>
      <w:r>
        <w:t>Flex Supplemental Funding</w:t>
      </w:r>
      <w:r w:rsidR="00307700">
        <w:t xml:space="preserve"> - </w:t>
      </w:r>
      <w:r>
        <w:t xml:space="preserve">Recommendation Adoption </w:t>
      </w:r>
      <w:r w:rsidR="00307700">
        <w:t xml:space="preserve">Progress </w:t>
      </w:r>
      <w:r>
        <w:t>(RAP) Interview Questions</w:t>
      </w:r>
    </w:p>
    <w:p w14:paraId="494C9388" w14:textId="77777777" w:rsidR="004B50F1" w:rsidRDefault="004B50F1" w:rsidP="004B50F1">
      <w:r>
        <w:t>The purpose of this interview is to asses:</w:t>
      </w:r>
    </w:p>
    <w:p w14:paraId="19C4A35F" w14:textId="7B1A1DED" w:rsidR="004B50F1" w:rsidRDefault="004B50F1" w:rsidP="009A0313">
      <w:pPr>
        <w:pStyle w:val="ListParagraph"/>
        <w:numPr>
          <w:ilvl w:val="0"/>
          <w:numId w:val="2"/>
        </w:numPr>
      </w:pPr>
      <w:r>
        <w:t xml:space="preserve">The extent to which </w:t>
      </w:r>
      <w:r w:rsidR="00307700">
        <w:t xml:space="preserve">the </w:t>
      </w:r>
      <w:r>
        <w:t>hospital has implemented the project activities</w:t>
      </w:r>
    </w:p>
    <w:p w14:paraId="27BC3A9F" w14:textId="33FB1970" w:rsidR="004B50F1" w:rsidRDefault="004B50F1" w:rsidP="009A0313">
      <w:pPr>
        <w:pStyle w:val="ListParagraph"/>
        <w:numPr>
          <w:ilvl w:val="0"/>
          <w:numId w:val="2"/>
        </w:numPr>
      </w:pPr>
      <w:r>
        <w:t xml:space="preserve">Highlight </w:t>
      </w:r>
      <w:r w:rsidR="00307700">
        <w:t xml:space="preserve">the </w:t>
      </w:r>
      <w:r>
        <w:t>hospital’s success</w:t>
      </w:r>
    </w:p>
    <w:p w14:paraId="7B21A7B2" w14:textId="430BBFC5" w:rsidR="004B50F1" w:rsidRDefault="004B50F1" w:rsidP="009A0313">
      <w:pPr>
        <w:pStyle w:val="ListParagraph"/>
        <w:numPr>
          <w:ilvl w:val="0"/>
          <w:numId w:val="2"/>
        </w:numPr>
      </w:pPr>
      <w:r>
        <w:t xml:space="preserve">The overall impact of the Flex </w:t>
      </w:r>
      <w:r w:rsidR="009A0313">
        <w:t>Supplemental</w:t>
      </w:r>
      <w:r>
        <w:t xml:space="preserve"> </w:t>
      </w:r>
      <w:r w:rsidR="00307700">
        <w:t xml:space="preserve">Funding </w:t>
      </w:r>
      <w:r>
        <w:t>project</w:t>
      </w:r>
    </w:p>
    <w:p w14:paraId="552B51DF" w14:textId="77777777" w:rsidR="004B50F1" w:rsidRDefault="004B50F1" w:rsidP="004B50F1"/>
    <w:p w14:paraId="79F0BBBD" w14:textId="77777777" w:rsidR="004B50F1" w:rsidRDefault="004B50F1" w:rsidP="004B50F1">
      <w:pPr>
        <w:pStyle w:val="Heading2"/>
      </w:pPr>
      <w:r>
        <w:t>Interview Questions</w:t>
      </w:r>
    </w:p>
    <w:p w14:paraId="235F38CC" w14:textId="77777777" w:rsidR="004B50F1" w:rsidRDefault="004B50F1" w:rsidP="004B50F1">
      <w:pPr>
        <w:pStyle w:val="ListParagraph"/>
        <w:numPr>
          <w:ilvl w:val="0"/>
          <w:numId w:val="1"/>
        </w:numPr>
      </w:pPr>
      <w:r>
        <w:t xml:space="preserve">On a scale of 1-5, please rate the extent to which your hospital has implemented your Flex </w:t>
      </w:r>
      <w:r w:rsidR="009A0313">
        <w:t>Supplemental</w:t>
      </w:r>
      <w:r>
        <w:t xml:space="preserve"> Project activities.</w:t>
      </w:r>
    </w:p>
    <w:p w14:paraId="1712BCC2" w14:textId="77777777" w:rsidR="004B50F1" w:rsidRDefault="004B50F1" w:rsidP="004B50F1">
      <w:pPr>
        <w:pStyle w:val="ListParagraph"/>
        <w:numPr>
          <w:ilvl w:val="1"/>
          <w:numId w:val="1"/>
        </w:numPr>
      </w:pPr>
      <w:r>
        <w:t>One (1) means that few or none of the activities have been implemented</w:t>
      </w:r>
    </w:p>
    <w:p w14:paraId="44E01F5D" w14:textId="77777777" w:rsidR="004B50F1" w:rsidRDefault="004B50F1" w:rsidP="004B50F1">
      <w:pPr>
        <w:pStyle w:val="ListParagraph"/>
        <w:numPr>
          <w:ilvl w:val="1"/>
          <w:numId w:val="1"/>
        </w:numPr>
      </w:pPr>
      <w:r>
        <w:t xml:space="preserve">Five (5) represents all activities are implemented and the project is completed with </w:t>
      </w:r>
      <w:r w:rsidR="009A0313">
        <w:t>measurable</w:t>
      </w:r>
      <w:r>
        <w:t xml:space="preserve"> outcomes.</w:t>
      </w:r>
    </w:p>
    <w:p w14:paraId="65201829" w14:textId="77777777" w:rsidR="004B50F1" w:rsidRDefault="004B50F1" w:rsidP="004B50F1">
      <w:pPr>
        <w:pStyle w:val="ListParagraph"/>
        <w:numPr>
          <w:ilvl w:val="0"/>
          <w:numId w:val="1"/>
        </w:numPr>
      </w:pPr>
      <w:r>
        <w:t>What is the current status of the project? Speak specifically about what’s going well.</w:t>
      </w:r>
    </w:p>
    <w:p w14:paraId="1B4BD3E2" w14:textId="77777777" w:rsidR="004B50F1" w:rsidRDefault="0019115B" w:rsidP="004B50F1">
      <w:pPr>
        <w:pStyle w:val="ListParagraph"/>
        <w:numPr>
          <w:ilvl w:val="0"/>
          <w:numId w:val="1"/>
        </w:numPr>
      </w:pPr>
      <w:r>
        <w:t xml:space="preserve">What are your expected next steps toward full project </w:t>
      </w:r>
      <w:r w:rsidR="009A0313">
        <w:t>implementa</w:t>
      </w:r>
      <w:r>
        <w:t>tion?</w:t>
      </w:r>
    </w:p>
    <w:p w14:paraId="470C49A9" w14:textId="77777777" w:rsidR="0019115B" w:rsidRDefault="0019115B" w:rsidP="0019115B">
      <w:pPr>
        <w:pStyle w:val="ListParagraph"/>
        <w:numPr>
          <w:ilvl w:val="0"/>
          <w:numId w:val="1"/>
        </w:numPr>
      </w:pPr>
      <w:r>
        <w:t>Aside from the measurable outcomes (identified on the Hospital Data Tracker) what are some of the other benefits you’ve seen through participating in this project</w:t>
      </w:r>
    </w:p>
    <w:p w14:paraId="3D72B9F4" w14:textId="77777777" w:rsidR="0019115B" w:rsidRDefault="009A0313" w:rsidP="0019115B">
      <w:pPr>
        <w:pStyle w:val="ListParagraph"/>
        <w:numPr>
          <w:ilvl w:val="0"/>
          <w:numId w:val="1"/>
        </w:numPr>
      </w:pPr>
      <w:r>
        <w:t>What additional support or resources do you need to continue to move towards full implementation of your project?</w:t>
      </w:r>
    </w:p>
    <w:p w14:paraId="75548C25" w14:textId="77777777" w:rsidR="009A0313" w:rsidRPr="004B50F1" w:rsidRDefault="009A0313" w:rsidP="009A0313"/>
    <w:sectPr w:rsidR="009A0313" w:rsidRPr="004B50F1" w:rsidSect="000B664F">
      <w:headerReference w:type="firs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D5F0B7" w14:textId="77777777" w:rsidR="004B50F1" w:rsidRDefault="004B50F1" w:rsidP="00AC50CE">
      <w:pPr>
        <w:spacing w:after="0" w:line="240" w:lineRule="auto"/>
      </w:pPr>
      <w:r>
        <w:separator/>
      </w:r>
    </w:p>
  </w:endnote>
  <w:endnote w:type="continuationSeparator" w:id="0">
    <w:p w14:paraId="01DCF036" w14:textId="77777777" w:rsidR="004B50F1" w:rsidRDefault="004B50F1" w:rsidP="00AC5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3069CE" w14:textId="77777777" w:rsidR="004B50F1" w:rsidRDefault="004B50F1" w:rsidP="00AC50CE">
      <w:pPr>
        <w:spacing w:after="0" w:line="240" w:lineRule="auto"/>
      </w:pPr>
      <w:r>
        <w:separator/>
      </w:r>
    </w:p>
  </w:footnote>
  <w:footnote w:type="continuationSeparator" w:id="0">
    <w:p w14:paraId="76B2609B" w14:textId="77777777" w:rsidR="004B50F1" w:rsidRDefault="004B50F1" w:rsidP="00AC5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06BC2" w14:textId="77777777" w:rsidR="00AC50CE" w:rsidRDefault="00AC50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883D6E"/>
    <w:multiLevelType w:val="hybridMultilevel"/>
    <w:tmpl w:val="C18A6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A74CF7"/>
    <w:multiLevelType w:val="hybridMultilevel"/>
    <w:tmpl w:val="B058A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NzM1MTW2NDa0sDRX0lEKTi0uzszPAykwrAUAx7g9AiwAAAA="/>
  </w:docVars>
  <w:rsids>
    <w:rsidRoot w:val="004B50F1"/>
    <w:rsid w:val="000B664F"/>
    <w:rsid w:val="0019115B"/>
    <w:rsid w:val="00304EC2"/>
    <w:rsid w:val="00307700"/>
    <w:rsid w:val="004B50F1"/>
    <w:rsid w:val="0083234B"/>
    <w:rsid w:val="00880C5F"/>
    <w:rsid w:val="00954A85"/>
    <w:rsid w:val="009A0313"/>
    <w:rsid w:val="00AC50CE"/>
    <w:rsid w:val="00B45C49"/>
    <w:rsid w:val="00EB6CC8"/>
    <w:rsid w:val="00F71BCF"/>
    <w:rsid w:val="00F81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4701BC3"/>
  <w15:chartTrackingRefBased/>
  <w15:docId w15:val="{F7254909-D576-4EB5-8EB0-152709B6D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80C5F"/>
    <w:pPr>
      <w:spacing w:after="120" w:line="276" w:lineRule="auto"/>
    </w:pPr>
    <w:rPr>
      <w:rFonts w:ascii="Verdana" w:hAnsi="Verdana"/>
      <w:color w:val="505153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0C5F"/>
    <w:pPr>
      <w:keepNext/>
      <w:keepLines/>
      <w:spacing w:after="200"/>
      <w:contextualSpacing/>
      <w:outlineLvl w:val="0"/>
    </w:pPr>
    <w:rPr>
      <w:rFonts w:ascii="Lucida Fax" w:eastAsiaTheme="majorEastAsia" w:hAnsi="Lucida Fax" w:cstheme="majorBidi"/>
      <w:caps/>
      <w:color w:val="26676D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0C5F"/>
    <w:pPr>
      <w:keepNext/>
      <w:keepLines/>
      <w:spacing w:after="200"/>
      <w:contextualSpacing/>
      <w:outlineLvl w:val="1"/>
    </w:pPr>
    <w:rPr>
      <w:rFonts w:ascii="Lucida Fax" w:eastAsiaTheme="majorEastAsia" w:hAnsi="Lucida Fax" w:cstheme="majorBidi"/>
      <w:color w:val="26676D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0C5F"/>
    <w:pPr>
      <w:keepNext/>
      <w:keepLines/>
      <w:spacing w:after="200"/>
      <w:contextualSpacing/>
      <w:outlineLvl w:val="2"/>
    </w:pPr>
    <w:rPr>
      <w:rFonts w:eastAsiaTheme="majorEastAsia" w:cstheme="majorBidi"/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0C5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1C4C51" w:themeColor="accent1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0C5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33336" w:themeColor="accent1" w:themeShade="80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0C5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33336" w:themeColor="accent1" w:themeShade="8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0C5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33336" w:themeColor="accent1" w:themeShade="80"/>
      <w:sz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0C5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33336" w:themeColor="accent1" w:themeShade="8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0C5F"/>
    <w:rPr>
      <w:rFonts w:ascii="Lucida Fax" w:eastAsiaTheme="majorEastAsia" w:hAnsi="Lucida Fax" w:cstheme="majorBidi"/>
      <w:caps/>
      <w:color w:val="26676D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80C5F"/>
    <w:rPr>
      <w:rFonts w:ascii="Lucida Fax" w:eastAsiaTheme="majorEastAsia" w:hAnsi="Lucida Fax" w:cstheme="majorBidi"/>
      <w:color w:val="26676D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80C5F"/>
    <w:rPr>
      <w:rFonts w:ascii="Verdana" w:eastAsiaTheme="majorEastAsia" w:hAnsi="Verdana" w:cstheme="majorBidi"/>
      <w:b/>
      <w:color w:val="505153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0C5F"/>
    <w:rPr>
      <w:rFonts w:asciiTheme="majorHAnsi" w:eastAsiaTheme="majorEastAsia" w:hAnsiTheme="majorHAnsi" w:cstheme="majorBidi"/>
      <w:caps/>
      <w:color w:val="1C4C5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0C5F"/>
    <w:rPr>
      <w:rFonts w:asciiTheme="majorHAnsi" w:eastAsiaTheme="majorEastAsia" w:hAnsiTheme="majorHAnsi" w:cstheme="majorBidi"/>
      <w:i/>
      <w:iCs/>
      <w:caps/>
      <w:color w:val="13333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0C5F"/>
    <w:rPr>
      <w:rFonts w:asciiTheme="majorHAnsi" w:eastAsiaTheme="majorEastAsia" w:hAnsiTheme="majorHAnsi" w:cstheme="majorBidi"/>
      <w:b/>
      <w:bCs/>
      <w:color w:val="13333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0C5F"/>
    <w:rPr>
      <w:rFonts w:asciiTheme="majorHAnsi" w:eastAsiaTheme="majorEastAsia" w:hAnsiTheme="majorHAnsi" w:cstheme="majorBidi"/>
      <w:b/>
      <w:bCs/>
      <w:i/>
      <w:iCs/>
      <w:color w:val="13333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0C5F"/>
    <w:rPr>
      <w:rFonts w:asciiTheme="majorHAnsi" w:eastAsiaTheme="majorEastAsia" w:hAnsiTheme="majorHAnsi" w:cstheme="majorBidi"/>
      <w:i/>
      <w:iCs/>
      <w:color w:val="133336" w:themeColor="accent1" w:themeShade="80"/>
    </w:rPr>
  </w:style>
  <w:style w:type="paragraph" w:styleId="Footer">
    <w:name w:val="footer"/>
    <w:basedOn w:val="Normal"/>
    <w:link w:val="FooterChar"/>
    <w:uiPriority w:val="99"/>
    <w:unhideWhenUsed/>
    <w:qFormat/>
    <w:rsid w:val="00880C5F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80C5F"/>
    <w:rPr>
      <w:rFonts w:ascii="Verdana" w:hAnsi="Verdana"/>
      <w:color w:val="505153"/>
      <w:sz w:val="24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80C5F"/>
    <w:pPr>
      <w:spacing w:line="240" w:lineRule="auto"/>
    </w:pPr>
    <w:rPr>
      <w:b/>
      <w:bCs/>
      <w:smallCaps/>
      <w:color w:val="44546A" w:themeColor="text2"/>
    </w:rPr>
  </w:style>
  <w:style w:type="paragraph" w:styleId="ListParagraph">
    <w:name w:val="List Paragraph"/>
    <w:basedOn w:val="Normal"/>
    <w:uiPriority w:val="34"/>
    <w:qFormat/>
    <w:rsid w:val="00880C5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80C5F"/>
    <w:pPr>
      <w:spacing w:before="120"/>
      <w:ind w:left="720"/>
      <w:jc w:val="center"/>
    </w:pPr>
    <w:rPr>
      <w:i/>
      <w:color w:val="26676D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80C5F"/>
    <w:rPr>
      <w:rFonts w:ascii="Verdana" w:hAnsi="Verdana"/>
      <w:i/>
      <w:color w:val="26676D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0C5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5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0CE"/>
    <w:rPr>
      <w:rFonts w:ascii="Verdana" w:hAnsi="Verdana"/>
      <w:color w:val="505153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80C5F"/>
    <w:pPr>
      <w:pBdr>
        <w:bottom w:val="single" w:sz="24" w:space="12" w:color="A9D18A"/>
      </w:pBdr>
      <w:spacing w:after="360" w:line="240" w:lineRule="auto"/>
      <w:contextualSpacing/>
    </w:pPr>
    <w:rPr>
      <w:rFonts w:ascii="Lucida Fax" w:eastAsiaTheme="majorEastAsia" w:hAnsi="Lucida Fax" w:cstheme="majorBidi"/>
      <w:color w:val="26676D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0C5F"/>
    <w:rPr>
      <w:rFonts w:ascii="Lucida Fax" w:eastAsiaTheme="majorEastAsia" w:hAnsi="Lucida Fax" w:cstheme="majorBidi"/>
      <w:color w:val="26676D"/>
      <w:spacing w:val="-10"/>
      <w:kern w:val="28"/>
      <w:sz w:val="7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0C5F"/>
    <w:pPr>
      <w:numPr>
        <w:ilvl w:val="1"/>
      </w:numPr>
      <w:spacing w:after="160"/>
    </w:pPr>
    <w:rPr>
      <w:rFonts w:ascii="Lucida Fax" w:eastAsiaTheme="minorEastAsia" w:hAnsi="Lucida Fax"/>
      <w:color w:val="1E8D94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880C5F"/>
    <w:rPr>
      <w:rFonts w:ascii="Lucida Fax" w:eastAsiaTheme="minorEastAsia" w:hAnsi="Lucida Fax"/>
      <w:color w:val="1E8D94"/>
      <w:spacing w:val="15"/>
      <w:sz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The Cen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6676D"/>
      </a:accent1>
      <a:accent2>
        <a:srgbClr val="1E8D94"/>
      </a:accent2>
      <a:accent3>
        <a:srgbClr val="B6E2E5"/>
      </a:accent3>
      <a:accent4>
        <a:srgbClr val="A9D18A"/>
      </a:accent4>
      <a:accent5>
        <a:srgbClr val="A2A3A5"/>
      </a:accent5>
      <a:accent6>
        <a:srgbClr val="505153"/>
      </a:accent6>
      <a:hlink>
        <a:srgbClr val="00B0F0"/>
      </a:hlink>
      <a:folHlink>
        <a:srgbClr val="6F3B5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BBE3F263C66345A86DA0FA1F5ED295" ma:contentTypeVersion="1" ma:contentTypeDescription="Create a new document." ma:contentTypeScope="" ma:versionID="e1efcae17eb8d1773e1f7de6bef734c5">
  <xsd:schema xmlns:xsd="http://www.w3.org/2001/XMLSchema" xmlns:xs="http://www.w3.org/2001/XMLSchema" xmlns:p="http://schemas.microsoft.com/office/2006/metadata/properties" xmlns:ns2="8deaf124-b6c3-4cdf-8853-9889215b15dc" xmlns:ns3="a6a4722c-20f9-4636-b100-49e6f34cc1d5" targetNamespace="http://schemas.microsoft.com/office/2006/metadata/properties" ma:root="true" ma:fieldsID="f50add15eef5d9c23d91f0ddbb1e3068" ns2:_="" ns3:_="">
    <xsd:import namespace="8deaf124-b6c3-4cdf-8853-9889215b15dc"/>
    <xsd:import namespace="a6a4722c-20f9-4636-b100-49e6f34cc1d5"/>
    <xsd:element name="properties">
      <xsd:complexType>
        <xsd:sequence>
          <xsd:element name="documentManagement">
            <xsd:complexType>
              <xsd:all>
                <xsd:element ref="ns2:o10fb58b6f1b4237af11b5fc8dde9845" minOccurs="0"/>
                <xsd:element ref="ns2:TaxCatchAll" minOccurs="0"/>
                <xsd:element ref="ns2:TaxCatchAllLabel" minOccurs="0"/>
                <xsd:element ref="ns2:de41ccc7d4784b11bfed8e20bf75ca01" minOccurs="0"/>
                <xsd:element ref="ns2:i7c492e22f6d4edeb2075ae5873ec95b" minOccurs="0"/>
                <xsd:element ref="ns3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af124-b6c3-4cdf-8853-9889215b15dc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8" nillable="true" ma:taxonomy="true" ma:internalName="o10fb58b6f1b4237af11b5fc8dde9845" ma:taxonomyFieldName="Center_x0020_Keywords" ma:displayName="Center Keywords" ma:default="" ma:fieldId="{810fb58b-6f1b-4237-af11-b5fc8dde9845}" ma:taxonomyMulti="true" ma:sspId="c33b9d63-b2b8-4e14-927a-26baaa9e7d46" ma:termSetId="07784249-18e1-42a3-b8c4-80cc2e61d78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539836eb-73d5-4e70-89f8-2b619bedc4ec}" ma:internalName="TaxCatchAll" ma:showField="CatchAllData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539836eb-73d5-4e70-89f8-2b619bedc4ec}" ma:internalName="TaxCatchAllLabel" ma:readOnly="true" ma:showField="CatchAllDataLabel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2" nillable="true" ma:taxonomy="true" ma:internalName="de41ccc7d4784b11bfed8e20bf75ca01" ma:taxonomyFieldName="Focus_x0020_Areas" ma:displayName="Focus Areas" ma:default="" ma:fieldId="{de41ccc7-d478-4b11-bfed-8e20bf75ca01}" ma:taxonomyMulti="true" ma:sspId="c33b9d63-b2b8-4e14-927a-26baaa9e7d46" ma:termSetId="dd637fa2-13de-409b-afce-e50c3bf2b1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492e22f6d4edeb2075ae5873ec95b" ma:index="14" ma:taxonomy="true" ma:internalName="i7c492e22f6d4edeb2075ae5873ec95b" ma:taxonomyFieldName="Programs" ma:displayName="Programs" ma:default="" ma:fieldId="{27c492e2-2f6d-4ede-b207-5ae5873ec95b}" ma:taxonomyMulti="true" ma:sspId="c33b9d63-b2b8-4e14-927a-26baaa9e7d46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4722c-20f9-4636-b100-49e6f34cc1d5" elementFormDefault="qualified">
    <xsd:import namespace="http://schemas.microsoft.com/office/2006/documentManagement/types"/>
    <xsd:import namespace="http://schemas.microsoft.com/office/infopath/2007/PartnerControls"/>
    <xsd:element name="Notes0" ma:index="16" nillable="true" ma:displayName="Notes" ma:internalName="Notes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eaf124-b6c3-4cdf-8853-9889215b15dc">
      <Value>3</Value>
    </TaxCatchAll>
    <de41ccc7d4784b11bfed8e20bf75ca01 xmlns="8deaf124-b6c3-4cdf-8853-9889215b15dc">
      <Terms xmlns="http://schemas.microsoft.com/office/infopath/2007/PartnerControls"/>
    </de41ccc7d4784b11bfed8e20bf75ca01>
    <i7c492e22f6d4edeb2075ae5873ec95b xmlns="8deaf124-b6c3-4cdf-8853-9889215b15d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ASC</TermName>
          <TermId xmlns="http://schemas.microsoft.com/office/infopath/2007/PartnerControls">6e6d5ca7-4b5a-459e-93db-c9980cf8817f</TermId>
        </TermInfo>
      </Terms>
    </i7c492e22f6d4edeb2075ae5873ec95b>
    <o10fb58b6f1b4237af11b5fc8dde9845 xmlns="8deaf124-b6c3-4cdf-8853-9889215b15dc">
      <Terms xmlns="http://schemas.microsoft.com/office/infopath/2007/PartnerControls"/>
    </o10fb58b6f1b4237af11b5fc8dde9845>
    <Notes0 xmlns="a6a4722c-20f9-4636-b100-49e6f34cc1d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609B4A-D1D8-40DB-81F5-264FED00BA9F}"/>
</file>

<file path=customXml/itemProps2.xml><?xml version="1.0" encoding="utf-8"?>
<ds:datastoreItem xmlns:ds="http://schemas.openxmlformats.org/officeDocument/2006/customXml" ds:itemID="{E32C77E9-0EF2-4D3B-B3A6-EA6B43D7624B}"/>
</file>

<file path=customXml/itemProps3.xml><?xml version="1.0" encoding="utf-8"?>
<ds:datastoreItem xmlns:ds="http://schemas.openxmlformats.org/officeDocument/2006/customXml" ds:itemID="{2365E555-E08B-473D-A4C0-7D6C1949ACB2}"/>
</file>

<file path=customXml/itemProps4.xml><?xml version="1.0" encoding="utf-8"?>
<ds:datastoreItem xmlns:ds="http://schemas.openxmlformats.org/officeDocument/2006/customXml" ds:itemID="{B3E6FCA2-218D-4C99-9A79-44CBC531254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eb Siem</dc:creator>
  <cp:keywords/>
  <dc:description/>
  <cp:lastModifiedBy>Caleb Siem</cp:lastModifiedBy>
  <cp:revision>3</cp:revision>
  <dcterms:created xsi:type="dcterms:W3CDTF">2017-12-05T18:57:00Z</dcterms:created>
  <dcterms:modified xsi:type="dcterms:W3CDTF">2017-12-05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BBE3F263C66345A86DA0FA1F5ED295</vt:lpwstr>
  </property>
  <property fmtid="{D5CDD505-2E9C-101B-9397-08002B2CF9AE}" pid="3" name="Focus_x0020_Areas">
    <vt:lpwstr/>
  </property>
  <property fmtid="{D5CDD505-2E9C-101B-9397-08002B2CF9AE}" pid="4" name="Center_x0020_Keywords">
    <vt:lpwstr/>
  </property>
  <property fmtid="{D5CDD505-2E9C-101B-9397-08002B2CF9AE}" pid="5" name="Programs">
    <vt:lpwstr>3;#TASC|6e6d5ca7-4b5a-459e-93db-c9980cf8817f</vt:lpwstr>
  </property>
  <property fmtid="{D5CDD505-2E9C-101B-9397-08002B2CF9AE}" pid="6" name="Center Keywords">
    <vt:lpwstr/>
  </property>
  <property fmtid="{D5CDD505-2E9C-101B-9397-08002B2CF9AE}" pid="7" name="Focus Areas">
    <vt:lpwstr/>
  </property>
</Properties>
</file>